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BB096E" w14:textId="6819C130" w:rsidR="00F73B28" w:rsidRPr="004E5347" w:rsidRDefault="002037D2" w:rsidP="004E5347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E5347">
        <w:rPr>
          <w:rFonts w:ascii="Times New Roman" w:eastAsia="Times New Roman" w:hAnsi="Times New Roman" w:cs="Times New Roman"/>
          <w:sz w:val="24"/>
          <w:szCs w:val="24"/>
        </w:rPr>
        <w:t xml:space="preserve">College: Engineering, </w:t>
      </w:r>
    </w:p>
    <w:p w14:paraId="7E789A26" w14:textId="6C2A9B51" w:rsidR="00F73B28" w:rsidRDefault="00F73B28" w:rsidP="00F73B28">
      <w:pPr>
        <w:rPr>
          <w:rFonts w:ascii="Times New Roman" w:eastAsia="Times New Roman" w:hAnsi="Times New Roman" w:cs="Times New Roman"/>
          <w:sz w:val="24"/>
          <w:szCs w:val="24"/>
        </w:rPr>
      </w:pP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Department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26A889BB" w14:textId="1F8A72A6" w:rsidR="000B19D9" w:rsidRDefault="000B19D9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itle: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IR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5C3D26CB" w14:textId="77777777" w:rsidR="00815C87" w:rsidRDefault="00815C87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DB78B8" w14:textId="3B10DEE2" w:rsidR="00F640DD" w:rsidRDefault="0086651B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5F1A72B9" w:rsidR="0086651B" w:rsidRDefault="0086651B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itle: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</w:p>
    <w:p w14:paraId="251C8057" w14:textId="5993D186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AED0F9" w14:textId="2D51463D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ir</w:t>
      </w:r>
      <w:r w:rsidR="00820DF8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5" w:history="1">
        <w:r w:rsidRPr="001C4CA7">
          <w:rPr>
            <w:rStyle w:val="Hyperlink"/>
          </w:rPr>
          <w:t xml:space="preserve"> </w:t>
        </w:r>
        <w:r w:rsidRPr="001C4CA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chaircomputerengineering@gmail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B68F9">
        <w:rPr>
          <w:rFonts w:ascii="Times New Roman" w:eastAsia="Times New Roman" w:hAnsi="Times New Roman" w:cs="Times New Roman"/>
          <w:sz w:val="24"/>
          <w:szCs w:val="24"/>
        </w:rPr>
        <w:t>chaircomputer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43B72" w:rsidRPr="00B43B72">
        <w:rPr>
          <w:rFonts w:ascii="Times New Roman" w:eastAsia="Times New Roman" w:hAnsi="Times New Roman" w:cs="Times New Roman"/>
          <w:sz w:val="24"/>
          <w:szCs w:val="24"/>
        </w:rPr>
        <w:t>chairelectricalengineering</w:t>
      </w:r>
    </w:p>
    <w:p w14:paraId="06E2C251" w14:textId="6F7A56C0" w:rsidR="00A13F45" w:rsidRDefault="00A13F45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D36FF1" w14:textId="6070D59C" w:rsidR="00A13F45" w:rsidRDefault="00A13F45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3799">
        <w:rPr>
          <w:rFonts w:ascii="Times New Roman" w:eastAsia="Times New Roman" w:hAnsi="Times New Roman" w:cs="Times New Roman"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</w:t>
      </w:r>
    </w:p>
    <w:p w14:paraId="75910B97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76A17B" w14:textId="4493E751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ans:</w:t>
      </w:r>
    </w:p>
    <w:p w14:paraId="5A1DCED0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214DBE49" w14:textId="179AE4B9" w:rsidR="00B80A5C" w:rsidRDefault="00161164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RBs</w:t>
      </w:r>
      <w:r w:rsidR="00B80A5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643457E3" w14:textId="77777777" w:rsidR="00B80A5C" w:rsidRDefault="00B80A5C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96A276" w14:textId="02ED7DDE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: </w:t>
      </w:r>
    </w:p>
    <w:p w14:paraId="697375EF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503449" w14:textId="46F2BE18" w:rsidR="00CB68F9" w:rsidRDefault="00CB68F9" w:rsidP="00CB68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  <w:r>
        <w:rPr>
          <w:rFonts w:ascii="Times New Roman" w:eastAsia="Times New Roman" w:hAnsi="Times New Roman" w:cs="Times New Roman"/>
          <w:sz w:val="24"/>
          <w:szCs w:val="24"/>
        </w:rPr>
        <w:t>s:</w:t>
      </w:r>
    </w:p>
    <w:p w14:paraId="42FF32E4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1DDB86" w14:textId="77777777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4A2FC6" w14:textId="7E232A21" w:rsidR="00CB68F9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sswords: gpmspassword</w:t>
      </w:r>
    </w:p>
    <w:p w14:paraId="5AC2F400" w14:textId="77777777" w:rsidR="00CB68F9" w:rsidRPr="0086651B" w:rsidRDefault="00CB68F9" w:rsidP="008665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5F5025" w14:textId="77777777" w:rsidR="0086651B" w:rsidRDefault="0086651B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D445EB" w14:textId="3917C1BC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544190" w14:textId="57E16E01" w:rsidR="00857C38" w:rsidRPr="00857C38" w:rsidRDefault="00AC7FC2" w:rsidP="00857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064D91" w:rsidRPr="00EE7814">
        <w:rPr>
          <w:rFonts w:ascii="Times New Roman" w:eastAsia="Times New Roman" w:hAnsi="Times New Roman" w:cs="Times New Roman"/>
          <w:sz w:val="24"/>
          <w:szCs w:val="24"/>
        </w:rPr>
        <w:t>: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2EB0B505" w14:textId="50E39346" w:rsidR="00AC7FC2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BC27733" w14:textId="7F34AA15" w:rsidR="00AC7FC2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341E0864" w14:textId="77777777" w:rsidR="00106D9A" w:rsidRDefault="00106D9A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9A0B5F" w14:textId="77777777" w:rsidR="00887864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61A25F" w14:textId="646DA4EF" w:rsidR="00A36AF0" w:rsidRDefault="00AC7FC2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2A00313C" w14:textId="77777777" w:rsidR="00C30EB3" w:rsidRDefault="00C30EB3" w:rsidP="00ED17B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A67568" w14:textId="62B32F46" w:rsidR="009C0B91" w:rsidRDefault="00887864" w:rsidP="00ED17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osition Type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24A2B549" w14:textId="4DF88C47" w:rsidR="00F3569D" w:rsidRDefault="00AC7FC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6F48913C" w14:textId="77777777" w:rsidR="00063918" w:rsidRPr="00EE7814" w:rsidRDefault="0006391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>College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>Science</w:t>
      </w:r>
    </w:p>
    <w:p w14:paraId="73411901" w14:textId="141A93D6" w:rsidR="009100C5" w:rsidRDefault="009100C5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Department: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4FC379BB" w14:textId="1DF90914" w:rsidR="00064D91" w:rsidRDefault="00064D91" w:rsidP="009100C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20892EC" w14:textId="5AD78675" w:rsidR="00064D91" w:rsidRDefault="00064D91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irs:  </w:t>
      </w:r>
      <w:r w:rsidRPr="00064D91">
        <w:rPr>
          <w:rFonts w:ascii="Times New Roman" w:eastAsia="Times New Roman" w:hAnsi="Times New Roman" w:cs="Times New Roman"/>
          <w:sz w:val="24"/>
          <w:szCs w:val="24"/>
        </w:rPr>
        <w:t>chairphysics1</w:t>
      </w:r>
    </w:p>
    <w:p w14:paraId="65A0C7C4" w14:textId="2558AEA8" w:rsidR="005B631C" w:rsidRDefault="005B631C" w:rsidP="009100C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ACFC52" w14:textId="0FFD7A5C" w:rsidR="005B631C" w:rsidRPr="009100C5" w:rsidRDefault="005B631C" w:rsidP="009100C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ir, IRB, BM, Dean, RA, Director</w:t>
      </w:r>
    </w:p>
    <w:p w14:paraId="2839DF5A" w14:textId="49E4BF79" w:rsidR="009100C5" w:rsidRDefault="009100C5"/>
    <w:sectPr w:rsidR="00910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rAUAfPpreCwAAAA="/>
  </w:docVars>
  <w:rsids>
    <w:rsidRoot w:val="002037D2"/>
    <w:rsid w:val="00063918"/>
    <w:rsid w:val="00064D91"/>
    <w:rsid w:val="000B19D9"/>
    <w:rsid w:val="00106D9A"/>
    <w:rsid w:val="00156D11"/>
    <w:rsid w:val="00161164"/>
    <w:rsid w:val="002037D2"/>
    <w:rsid w:val="00322AA9"/>
    <w:rsid w:val="003A5623"/>
    <w:rsid w:val="003B248E"/>
    <w:rsid w:val="004B0BCA"/>
    <w:rsid w:val="004E5347"/>
    <w:rsid w:val="00554316"/>
    <w:rsid w:val="00591FF4"/>
    <w:rsid w:val="005B3D3E"/>
    <w:rsid w:val="005B631C"/>
    <w:rsid w:val="00723799"/>
    <w:rsid w:val="00776392"/>
    <w:rsid w:val="00815C87"/>
    <w:rsid w:val="00820DF8"/>
    <w:rsid w:val="00857C38"/>
    <w:rsid w:val="0086651B"/>
    <w:rsid w:val="00887864"/>
    <w:rsid w:val="009100C5"/>
    <w:rsid w:val="0099625C"/>
    <w:rsid w:val="009C0B91"/>
    <w:rsid w:val="00A13F45"/>
    <w:rsid w:val="00A36AF0"/>
    <w:rsid w:val="00AC7FC2"/>
    <w:rsid w:val="00B43B72"/>
    <w:rsid w:val="00B80A5C"/>
    <w:rsid w:val="00C30EB3"/>
    <w:rsid w:val="00CB68F9"/>
    <w:rsid w:val="00DB2751"/>
    <w:rsid w:val="00ED17B2"/>
    <w:rsid w:val="00EE7814"/>
    <w:rsid w:val="00F3569D"/>
    <w:rsid w:val="00F640DD"/>
    <w:rsid w:val="00F7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%20chaircomputerengineering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97</cp:revision>
  <dcterms:created xsi:type="dcterms:W3CDTF">2016-05-24T20:47:00Z</dcterms:created>
  <dcterms:modified xsi:type="dcterms:W3CDTF">2016-05-24T21:24:00Z</dcterms:modified>
</cp:coreProperties>
</file>